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5F04A8" w14:textId="77777777" w:rsidR="00205698" w:rsidRPr="009F4F3E" w:rsidRDefault="00B84B7B">
      <w:pPr>
        <w:rPr>
          <w:b/>
          <w:sz w:val="24"/>
          <w:szCs w:val="24"/>
        </w:rPr>
      </w:pPr>
      <w:r w:rsidRPr="009F4F3E">
        <w:rPr>
          <w:b/>
          <w:sz w:val="24"/>
          <w:szCs w:val="24"/>
        </w:rPr>
        <w:t>CERTIFICAT</w:t>
      </w:r>
      <w:r w:rsidR="002500C1" w:rsidRPr="009F4F3E">
        <w:rPr>
          <w:b/>
          <w:sz w:val="24"/>
          <w:szCs w:val="24"/>
        </w:rPr>
        <w:t>E</w:t>
      </w:r>
      <w:r w:rsidR="00715AF3" w:rsidRPr="009F4F3E">
        <w:rPr>
          <w:b/>
          <w:sz w:val="24"/>
          <w:szCs w:val="24"/>
        </w:rPr>
        <w:t xml:space="preserve"> PROGRAM IN REAL ESTATE</w:t>
      </w:r>
    </w:p>
    <w:p w14:paraId="21428B22" w14:textId="77777777" w:rsidR="001867A7" w:rsidRPr="001867A7" w:rsidRDefault="001867A7" w:rsidP="001867A7">
      <w:pPr>
        <w:spacing w:line="240" w:lineRule="auto"/>
        <w:rPr>
          <w:rFonts w:cstheme="minorHAnsi"/>
          <w:sz w:val="24"/>
          <w:szCs w:val="24"/>
        </w:rPr>
      </w:pPr>
      <w:r w:rsidRPr="001867A7">
        <w:rPr>
          <w:sz w:val="24"/>
          <w:szCs w:val="24"/>
        </w:rPr>
        <w:t>The certificate in Real Estate is designed to prepare</w:t>
      </w:r>
      <w:r w:rsidR="0016606E">
        <w:rPr>
          <w:sz w:val="24"/>
          <w:szCs w:val="24"/>
        </w:rPr>
        <w:t xml:space="preserve"> </w:t>
      </w:r>
      <w:r w:rsidRPr="001867A7">
        <w:rPr>
          <w:sz w:val="24"/>
          <w:szCs w:val="24"/>
        </w:rPr>
        <w:t>individuals</w:t>
      </w:r>
      <w:r w:rsidR="0016606E">
        <w:rPr>
          <w:sz w:val="24"/>
          <w:szCs w:val="24"/>
        </w:rPr>
        <w:t xml:space="preserve"> who hold</w:t>
      </w:r>
      <w:r w:rsidRPr="001867A7">
        <w:rPr>
          <w:sz w:val="24"/>
          <w:szCs w:val="24"/>
        </w:rPr>
        <w:t xml:space="preserve"> a bachelor’s degree in another field (</w:t>
      </w:r>
      <w:r w:rsidR="0016606E">
        <w:rPr>
          <w:sz w:val="24"/>
          <w:szCs w:val="24"/>
        </w:rPr>
        <w:t>or are</w:t>
      </w:r>
      <w:r w:rsidRPr="001867A7">
        <w:rPr>
          <w:sz w:val="24"/>
          <w:szCs w:val="24"/>
        </w:rPr>
        <w:t xml:space="preserve"> pursuing a bachelor’s at another university) for careers in real estate sales, brokerage, investment, management, appraisal, or mortgage banking.  </w:t>
      </w:r>
      <w:r w:rsidRPr="001867A7">
        <w:rPr>
          <w:rFonts w:cstheme="minorHAnsi"/>
          <w:color w:val="333333"/>
          <w:sz w:val="24"/>
          <w:szCs w:val="24"/>
          <w:u w:val="single"/>
          <w:shd w:val="clear" w:color="auto" w:fill="FFFFFF"/>
        </w:rPr>
        <w:t xml:space="preserve">One </w:t>
      </w:r>
      <w:r w:rsidR="0016606E">
        <w:rPr>
          <w:rFonts w:cstheme="minorHAnsi"/>
          <w:color w:val="333333"/>
          <w:sz w:val="24"/>
          <w:szCs w:val="24"/>
          <w:u w:val="single"/>
          <w:shd w:val="clear" w:color="auto" w:fill="FFFFFF"/>
        </w:rPr>
        <w:t>junior/senior</w:t>
      </w:r>
      <w:r w:rsidRPr="001867A7">
        <w:rPr>
          <w:rFonts w:cstheme="minorHAnsi"/>
          <w:color w:val="333333"/>
          <w:sz w:val="24"/>
          <w:szCs w:val="24"/>
          <w:u w:val="single"/>
          <w:shd w:val="clear" w:color="auto" w:fill="FFFFFF"/>
        </w:rPr>
        <w:t xml:space="preserve"> level course</w:t>
      </w:r>
      <w:r w:rsidRPr="001867A7">
        <w:rPr>
          <w:rFonts w:cstheme="minorHAnsi"/>
          <w:color w:val="333333"/>
          <w:sz w:val="24"/>
          <w:szCs w:val="24"/>
          <w:shd w:val="clear" w:color="auto" w:fill="FFFFFF"/>
        </w:rPr>
        <w:t xml:space="preserve"> may be credited toward the certificate from another </w:t>
      </w:r>
      <w:r w:rsidRPr="001867A7">
        <w:rPr>
          <w:rFonts w:cstheme="minorHAnsi"/>
          <w:b/>
          <w:bCs/>
          <w:color w:val="333333"/>
          <w:sz w:val="24"/>
          <w:szCs w:val="24"/>
          <w:shd w:val="clear" w:color="auto" w:fill="FFFFFF"/>
        </w:rPr>
        <w:t>accredited university</w:t>
      </w:r>
      <w:r w:rsidRPr="001867A7">
        <w:rPr>
          <w:rFonts w:cstheme="minorHAnsi"/>
          <w:color w:val="333333"/>
          <w:sz w:val="24"/>
          <w:szCs w:val="24"/>
          <w:shd w:val="clear" w:color="auto" w:fill="FFFFFF"/>
        </w:rPr>
        <w:t> - </w:t>
      </w:r>
      <w:r w:rsidRPr="009F4F3E">
        <w:rPr>
          <w:rFonts w:cstheme="minorHAnsi"/>
          <w:b/>
          <w:bCs/>
          <w:color w:val="FF0000"/>
          <w:sz w:val="24"/>
          <w:szCs w:val="24"/>
          <w:u w:val="single"/>
          <w:shd w:val="clear" w:color="auto" w:fill="FFFFFF"/>
        </w:rPr>
        <w:t>100 or 200 level or community college real estate course</w:t>
      </w:r>
      <w:r w:rsidR="00D70EC6">
        <w:rPr>
          <w:rFonts w:cstheme="minorHAnsi"/>
          <w:b/>
          <w:bCs/>
          <w:color w:val="FF0000"/>
          <w:sz w:val="24"/>
          <w:szCs w:val="24"/>
          <w:u w:val="single"/>
          <w:shd w:val="clear" w:color="auto" w:fill="FFFFFF"/>
        </w:rPr>
        <w:t>s</w:t>
      </w:r>
      <w:r w:rsidRPr="009F4F3E">
        <w:rPr>
          <w:rFonts w:cstheme="minorHAnsi"/>
          <w:b/>
          <w:bCs/>
          <w:color w:val="FF0000"/>
          <w:sz w:val="24"/>
          <w:szCs w:val="24"/>
          <w:u w:val="single"/>
          <w:shd w:val="clear" w:color="auto" w:fill="FFFFFF"/>
        </w:rPr>
        <w:t xml:space="preserve"> are not accepted</w:t>
      </w:r>
      <w:r w:rsidRPr="0016606E">
        <w:rPr>
          <w:rFonts w:cstheme="minorHAnsi"/>
          <w:b/>
          <w:bCs/>
          <w:color w:val="FF0000"/>
          <w:sz w:val="24"/>
          <w:szCs w:val="24"/>
          <w:shd w:val="clear" w:color="auto" w:fill="FFFFFF"/>
        </w:rPr>
        <w:t>.</w:t>
      </w:r>
    </w:p>
    <w:p w14:paraId="772D18C5" w14:textId="3F6B4593" w:rsidR="00AC745D" w:rsidRPr="00AC745D" w:rsidRDefault="00AC745D" w:rsidP="00AC745D">
      <w:pPr>
        <w:shd w:val="clear" w:color="auto" w:fill="FFFFFF"/>
        <w:textAlignment w:val="baseline"/>
        <w:rPr>
          <w:sz w:val="24"/>
          <w:szCs w:val="24"/>
        </w:rPr>
      </w:pPr>
      <w:r w:rsidRPr="00AC745D">
        <w:rPr>
          <w:sz w:val="24"/>
          <w:szCs w:val="24"/>
        </w:rPr>
        <w:t>Students who are interested in pursuing a post-baccalaureate certificate must apply via Cal State Apply</w:t>
      </w:r>
      <w:r w:rsidRPr="00AC745D">
        <w:rPr>
          <w:sz w:val="24"/>
          <w:szCs w:val="24"/>
        </w:rPr>
        <w:t>:</w:t>
      </w:r>
    </w:p>
    <w:p w14:paraId="181C462A" w14:textId="77777777" w:rsidR="00AC745D" w:rsidRDefault="00AC745D" w:rsidP="00AC745D">
      <w:pPr>
        <w:shd w:val="clear" w:color="auto" w:fill="FFFFFF"/>
        <w:textAlignment w:val="baseline"/>
        <w:rPr>
          <w:rFonts w:ascii="Calibri" w:hAnsi="Calibri" w:cs="Calibri"/>
          <w:color w:val="000000"/>
        </w:rPr>
      </w:pPr>
      <w:hyperlink r:id="rId5" w:history="1">
        <w:r>
          <w:rPr>
            <w:rStyle w:val="Hyperlink"/>
            <w:rFonts w:ascii="Open Sans" w:hAnsi="Open Sans" w:cs="Open Sans"/>
            <w:bdr w:val="none" w:sz="0" w:space="0" w:color="auto" w:frame="1"/>
            <w:shd w:val="clear" w:color="auto" w:fill="FFFFFF"/>
          </w:rPr>
          <w:t>https://www.calstate.edu/apply</w:t>
        </w:r>
      </w:hyperlink>
    </w:p>
    <w:p w14:paraId="08CE6B3E" w14:textId="77777777" w:rsidR="00B84B7B" w:rsidRPr="009F4F3E" w:rsidRDefault="00B84B7B" w:rsidP="00765D0D">
      <w:pPr>
        <w:spacing w:after="0"/>
        <w:rPr>
          <w:b/>
          <w:sz w:val="24"/>
          <w:szCs w:val="24"/>
        </w:rPr>
      </w:pPr>
      <w:r w:rsidRPr="009F4F3E">
        <w:rPr>
          <w:b/>
          <w:sz w:val="24"/>
          <w:szCs w:val="24"/>
        </w:rPr>
        <w:t>Certificate Require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990"/>
        <w:gridCol w:w="1170"/>
        <w:gridCol w:w="1795"/>
      </w:tblGrid>
      <w:tr w:rsidR="00B84B7B" w:rsidRPr="009F4F3E" w14:paraId="5F18A729" w14:textId="77777777" w:rsidTr="007913B9">
        <w:tc>
          <w:tcPr>
            <w:tcW w:w="5395" w:type="dxa"/>
          </w:tcPr>
          <w:p w14:paraId="71F4D5F4" w14:textId="77777777" w:rsidR="00B84B7B" w:rsidRPr="009F4F3E" w:rsidRDefault="00715AF3" w:rsidP="00385A81">
            <w:pPr>
              <w:rPr>
                <w:b/>
                <w:sz w:val="24"/>
                <w:szCs w:val="24"/>
              </w:rPr>
            </w:pPr>
            <w:r w:rsidRPr="009F4F3E">
              <w:rPr>
                <w:b/>
                <w:sz w:val="24"/>
                <w:szCs w:val="24"/>
              </w:rPr>
              <w:t>Required Courses (</w:t>
            </w:r>
            <w:r w:rsidR="00385A81" w:rsidRPr="009F4F3E">
              <w:rPr>
                <w:b/>
                <w:sz w:val="24"/>
                <w:szCs w:val="24"/>
              </w:rPr>
              <w:t>6</w:t>
            </w:r>
            <w:r w:rsidR="00B84B7B" w:rsidRPr="009F4F3E">
              <w:rPr>
                <w:b/>
                <w:sz w:val="24"/>
                <w:szCs w:val="24"/>
              </w:rPr>
              <w:t xml:space="preserve"> Units)</w:t>
            </w:r>
          </w:p>
        </w:tc>
        <w:tc>
          <w:tcPr>
            <w:tcW w:w="990" w:type="dxa"/>
          </w:tcPr>
          <w:p w14:paraId="58C0E6D4" w14:textId="77777777" w:rsidR="00B84B7B" w:rsidRPr="009F4F3E" w:rsidRDefault="00B84B7B" w:rsidP="002903F5">
            <w:pPr>
              <w:jc w:val="center"/>
              <w:rPr>
                <w:b/>
                <w:sz w:val="24"/>
                <w:szCs w:val="24"/>
              </w:rPr>
            </w:pPr>
            <w:r w:rsidRPr="009F4F3E">
              <w:rPr>
                <w:b/>
                <w:sz w:val="24"/>
                <w:szCs w:val="24"/>
              </w:rPr>
              <w:t>Units</w:t>
            </w:r>
          </w:p>
        </w:tc>
        <w:tc>
          <w:tcPr>
            <w:tcW w:w="1170" w:type="dxa"/>
          </w:tcPr>
          <w:p w14:paraId="7B643026" w14:textId="77777777" w:rsidR="00B84B7B" w:rsidRPr="009F4F3E" w:rsidRDefault="00B84B7B" w:rsidP="002903F5">
            <w:pPr>
              <w:jc w:val="center"/>
              <w:rPr>
                <w:b/>
                <w:sz w:val="24"/>
                <w:szCs w:val="24"/>
              </w:rPr>
            </w:pPr>
            <w:r w:rsidRPr="009F4F3E">
              <w:rPr>
                <w:b/>
                <w:sz w:val="24"/>
                <w:szCs w:val="24"/>
              </w:rPr>
              <w:t>Grade</w:t>
            </w:r>
          </w:p>
        </w:tc>
        <w:tc>
          <w:tcPr>
            <w:tcW w:w="1795" w:type="dxa"/>
          </w:tcPr>
          <w:p w14:paraId="4D98198A" w14:textId="77777777" w:rsidR="00B84B7B" w:rsidRPr="009F4F3E" w:rsidRDefault="00F439E8" w:rsidP="002903F5">
            <w:pPr>
              <w:jc w:val="center"/>
              <w:rPr>
                <w:b/>
                <w:sz w:val="24"/>
                <w:szCs w:val="24"/>
              </w:rPr>
            </w:pPr>
            <w:r w:rsidRPr="009F4F3E">
              <w:rPr>
                <w:b/>
                <w:sz w:val="24"/>
                <w:szCs w:val="24"/>
              </w:rPr>
              <w:t>SEM</w:t>
            </w:r>
            <w:r w:rsidR="00B84B7B" w:rsidRPr="009F4F3E">
              <w:rPr>
                <w:b/>
                <w:sz w:val="24"/>
                <w:szCs w:val="24"/>
              </w:rPr>
              <w:t>/YR</w:t>
            </w:r>
          </w:p>
        </w:tc>
      </w:tr>
      <w:tr w:rsidR="00B84B7B" w:rsidRPr="009F4F3E" w14:paraId="5AFDAECC" w14:textId="77777777" w:rsidTr="007913B9">
        <w:tc>
          <w:tcPr>
            <w:tcW w:w="5395" w:type="dxa"/>
          </w:tcPr>
          <w:p w14:paraId="4FD1BC8A" w14:textId="77777777" w:rsidR="00B84B7B" w:rsidRPr="009F4F3E" w:rsidRDefault="00715AF3">
            <w:pPr>
              <w:rPr>
                <w:sz w:val="24"/>
                <w:szCs w:val="24"/>
              </w:rPr>
            </w:pPr>
            <w:r w:rsidRPr="009F4F3E">
              <w:rPr>
                <w:sz w:val="24"/>
                <w:szCs w:val="24"/>
              </w:rPr>
              <w:t>FIN 338</w:t>
            </w:r>
            <w:r w:rsidR="00385A81" w:rsidRPr="009F4F3E">
              <w:rPr>
                <w:sz w:val="24"/>
                <w:szCs w:val="24"/>
              </w:rPr>
              <w:t>0</w:t>
            </w:r>
            <w:r w:rsidRPr="009F4F3E">
              <w:rPr>
                <w:sz w:val="24"/>
                <w:szCs w:val="24"/>
              </w:rPr>
              <w:t xml:space="preserve"> Real Estate Principles</w:t>
            </w:r>
          </w:p>
        </w:tc>
        <w:tc>
          <w:tcPr>
            <w:tcW w:w="990" w:type="dxa"/>
          </w:tcPr>
          <w:p w14:paraId="3C3AE282" w14:textId="77777777" w:rsidR="00B84B7B" w:rsidRPr="009F4F3E" w:rsidRDefault="00385A81" w:rsidP="009D1ACD">
            <w:pPr>
              <w:jc w:val="center"/>
              <w:rPr>
                <w:sz w:val="24"/>
                <w:szCs w:val="24"/>
              </w:rPr>
            </w:pPr>
            <w:r w:rsidRPr="009F4F3E">
              <w:rPr>
                <w:sz w:val="24"/>
                <w:szCs w:val="24"/>
              </w:rPr>
              <w:t>3</w:t>
            </w:r>
          </w:p>
        </w:tc>
        <w:tc>
          <w:tcPr>
            <w:tcW w:w="1170" w:type="dxa"/>
          </w:tcPr>
          <w:p w14:paraId="3A10700A" w14:textId="77777777" w:rsidR="00B84B7B" w:rsidRPr="009F4F3E" w:rsidRDefault="00B84B7B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</w:tcPr>
          <w:p w14:paraId="23A70F2B" w14:textId="77777777" w:rsidR="00B84B7B" w:rsidRPr="009F4F3E" w:rsidRDefault="00B84B7B">
            <w:pPr>
              <w:rPr>
                <w:sz w:val="24"/>
                <w:szCs w:val="24"/>
              </w:rPr>
            </w:pPr>
          </w:p>
        </w:tc>
      </w:tr>
      <w:tr w:rsidR="00B84B7B" w:rsidRPr="009F4F3E" w14:paraId="40DE30AC" w14:textId="77777777" w:rsidTr="007913B9">
        <w:tc>
          <w:tcPr>
            <w:tcW w:w="5395" w:type="dxa"/>
          </w:tcPr>
          <w:p w14:paraId="5127C191" w14:textId="77777777" w:rsidR="00B84B7B" w:rsidRPr="009F4F3E" w:rsidRDefault="00715AF3">
            <w:pPr>
              <w:rPr>
                <w:sz w:val="24"/>
                <w:szCs w:val="24"/>
              </w:rPr>
            </w:pPr>
            <w:r w:rsidRPr="009F4F3E">
              <w:rPr>
                <w:sz w:val="24"/>
                <w:szCs w:val="24"/>
              </w:rPr>
              <w:t>FIN 339</w:t>
            </w:r>
            <w:r w:rsidR="00385A81" w:rsidRPr="009F4F3E">
              <w:rPr>
                <w:sz w:val="24"/>
                <w:szCs w:val="24"/>
              </w:rPr>
              <w:t>0</w:t>
            </w:r>
            <w:r w:rsidRPr="009F4F3E">
              <w:rPr>
                <w:sz w:val="24"/>
                <w:szCs w:val="24"/>
              </w:rPr>
              <w:t xml:space="preserve"> Real Estate Practice</w:t>
            </w:r>
          </w:p>
        </w:tc>
        <w:tc>
          <w:tcPr>
            <w:tcW w:w="990" w:type="dxa"/>
          </w:tcPr>
          <w:p w14:paraId="7D39C25F" w14:textId="77777777" w:rsidR="00B84B7B" w:rsidRPr="009F4F3E" w:rsidRDefault="00385A81" w:rsidP="009D1ACD">
            <w:pPr>
              <w:jc w:val="center"/>
              <w:rPr>
                <w:sz w:val="24"/>
                <w:szCs w:val="24"/>
              </w:rPr>
            </w:pPr>
            <w:r w:rsidRPr="009F4F3E">
              <w:rPr>
                <w:sz w:val="24"/>
                <w:szCs w:val="24"/>
              </w:rPr>
              <w:t>3</w:t>
            </w:r>
          </w:p>
        </w:tc>
        <w:tc>
          <w:tcPr>
            <w:tcW w:w="1170" w:type="dxa"/>
          </w:tcPr>
          <w:p w14:paraId="2BE2A987" w14:textId="77777777" w:rsidR="00B84B7B" w:rsidRPr="009F4F3E" w:rsidRDefault="00B84B7B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</w:tcPr>
          <w:p w14:paraId="318E72FD" w14:textId="77777777" w:rsidR="00B84B7B" w:rsidRPr="009F4F3E" w:rsidRDefault="00B84B7B">
            <w:pPr>
              <w:rPr>
                <w:sz w:val="24"/>
                <w:szCs w:val="24"/>
              </w:rPr>
            </w:pPr>
          </w:p>
        </w:tc>
      </w:tr>
      <w:tr w:rsidR="009D1ACD" w:rsidRPr="009F4F3E" w14:paraId="74BC60F9" w14:textId="77777777" w:rsidTr="007913B9">
        <w:tc>
          <w:tcPr>
            <w:tcW w:w="5395" w:type="dxa"/>
          </w:tcPr>
          <w:p w14:paraId="26FE0B61" w14:textId="77777777" w:rsidR="009D1ACD" w:rsidRPr="009F4F3E" w:rsidRDefault="009D1ACD" w:rsidP="00D46AAE">
            <w:pPr>
              <w:rPr>
                <w:sz w:val="24"/>
                <w:szCs w:val="24"/>
              </w:rPr>
            </w:pPr>
          </w:p>
        </w:tc>
        <w:tc>
          <w:tcPr>
            <w:tcW w:w="990" w:type="dxa"/>
          </w:tcPr>
          <w:p w14:paraId="7B075A5B" w14:textId="77777777" w:rsidR="009D1ACD" w:rsidRPr="009F4F3E" w:rsidRDefault="009D1ACD" w:rsidP="009D1AC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64225842" w14:textId="77777777" w:rsidR="009D1ACD" w:rsidRPr="009F4F3E" w:rsidRDefault="009D1ACD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</w:tcPr>
          <w:p w14:paraId="14A0B7EB" w14:textId="77777777" w:rsidR="009D1ACD" w:rsidRPr="009F4F3E" w:rsidRDefault="009D1ACD">
            <w:pPr>
              <w:rPr>
                <w:sz w:val="24"/>
                <w:szCs w:val="24"/>
              </w:rPr>
            </w:pPr>
          </w:p>
        </w:tc>
      </w:tr>
      <w:tr w:rsidR="00715AF3" w:rsidRPr="009F4F3E" w14:paraId="2CAB5813" w14:textId="77777777" w:rsidTr="007913B9">
        <w:tc>
          <w:tcPr>
            <w:tcW w:w="5395" w:type="dxa"/>
          </w:tcPr>
          <w:p w14:paraId="79E12FE8" w14:textId="77777777" w:rsidR="00715AF3" w:rsidRPr="009F4F3E" w:rsidRDefault="00715AF3" w:rsidP="00385A81">
            <w:pPr>
              <w:rPr>
                <w:b/>
                <w:sz w:val="24"/>
                <w:szCs w:val="24"/>
              </w:rPr>
            </w:pPr>
            <w:r w:rsidRPr="009F4F3E">
              <w:rPr>
                <w:b/>
                <w:sz w:val="24"/>
                <w:szCs w:val="24"/>
              </w:rPr>
              <w:t>Electives</w:t>
            </w:r>
            <w:r w:rsidR="004F061E" w:rsidRPr="009F4F3E">
              <w:rPr>
                <w:b/>
                <w:sz w:val="24"/>
                <w:szCs w:val="24"/>
              </w:rPr>
              <w:t xml:space="preserve"> (Select </w:t>
            </w:r>
            <w:r w:rsidR="00385A81" w:rsidRPr="009F4F3E">
              <w:rPr>
                <w:b/>
                <w:sz w:val="24"/>
                <w:szCs w:val="24"/>
              </w:rPr>
              <w:t>6</w:t>
            </w:r>
            <w:r w:rsidRPr="009F4F3E">
              <w:rPr>
                <w:b/>
                <w:sz w:val="24"/>
                <w:szCs w:val="24"/>
              </w:rPr>
              <w:t xml:space="preserve"> Units)</w:t>
            </w:r>
          </w:p>
        </w:tc>
        <w:tc>
          <w:tcPr>
            <w:tcW w:w="990" w:type="dxa"/>
          </w:tcPr>
          <w:p w14:paraId="4EF7D66F" w14:textId="77777777" w:rsidR="00715AF3" w:rsidRPr="009F4F3E" w:rsidRDefault="00715AF3" w:rsidP="002903F5">
            <w:pPr>
              <w:jc w:val="center"/>
              <w:rPr>
                <w:b/>
                <w:sz w:val="24"/>
                <w:szCs w:val="24"/>
              </w:rPr>
            </w:pPr>
            <w:r w:rsidRPr="009F4F3E">
              <w:rPr>
                <w:b/>
                <w:sz w:val="24"/>
                <w:szCs w:val="24"/>
              </w:rPr>
              <w:t>Units</w:t>
            </w:r>
          </w:p>
        </w:tc>
        <w:tc>
          <w:tcPr>
            <w:tcW w:w="1170" w:type="dxa"/>
          </w:tcPr>
          <w:p w14:paraId="14EA439B" w14:textId="77777777" w:rsidR="00715AF3" w:rsidRPr="009F4F3E" w:rsidRDefault="00715AF3" w:rsidP="002903F5">
            <w:pPr>
              <w:jc w:val="center"/>
              <w:rPr>
                <w:b/>
                <w:sz w:val="24"/>
                <w:szCs w:val="24"/>
              </w:rPr>
            </w:pPr>
            <w:r w:rsidRPr="009F4F3E">
              <w:rPr>
                <w:b/>
                <w:sz w:val="24"/>
                <w:szCs w:val="24"/>
              </w:rPr>
              <w:t>Grade</w:t>
            </w:r>
          </w:p>
        </w:tc>
        <w:tc>
          <w:tcPr>
            <w:tcW w:w="1795" w:type="dxa"/>
          </w:tcPr>
          <w:p w14:paraId="7A305EA2" w14:textId="77777777" w:rsidR="00715AF3" w:rsidRPr="009F4F3E" w:rsidRDefault="00F439E8" w:rsidP="002903F5">
            <w:pPr>
              <w:jc w:val="center"/>
              <w:rPr>
                <w:b/>
                <w:sz w:val="24"/>
                <w:szCs w:val="24"/>
              </w:rPr>
            </w:pPr>
            <w:r w:rsidRPr="009F4F3E">
              <w:rPr>
                <w:b/>
                <w:sz w:val="24"/>
                <w:szCs w:val="24"/>
              </w:rPr>
              <w:t>SEM</w:t>
            </w:r>
            <w:r w:rsidR="00715AF3" w:rsidRPr="009F4F3E">
              <w:rPr>
                <w:b/>
                <w:sz w:val="24"/>
                <w:szCs w:val="24"/>
              </w:rPr>
              <w:t>/YR</w:t>
            </w:r>
          </w:p>
        </w:tc>
      </w:tr>
      <w:tr w:rsidR="00715AF3" w:rsidRPr="009F4F3E" w14:paraId="2074BC68" w14:textId="77777777" w:rsidTr="007913B9">
        <w:tc>
          <w:tcPr>
            <w:tcW w:w="5395" w:type="dxa"/>
          </w:tcPr>
          <w:p w14:paraId="445EA80B" w14:textId="77777777" w:rsidR="00715AF3" w:rsidRPr="009F4F3E" w:rsidRDefault="00715AF3" w:rsidP="00517F09">
            <w:pPr>
              <w:rPr>
                <w:sz w:val="24"/>
                <w:szCs w:val="24"/>
              </w:rPr>
            </w:pPr>
            <w:r w:rsidRPr="009F4F3E">
              <w:rPr>
                <w:sz w:val="24"/>
                <w:szCs w:val="24"/>
              </w:rPr>
              <w:t>FIN 381</w:t>
            </w:r>
            <w:r w:rsidR="00385A81" w:rsidRPr="009F4F3E">
              <w:rPr>
                <w:sz w:val="24"/>
                <w:szCs w:val="24"/>
              </w:rPr>
              <w:t>0</w:t>
            </w:r>
            <w:r w:rsidRPr="009F4F3E">
              <w:rPr>
                <w:sz w:val="24"/>
                <w:szCs w:val="24"/>
              </w:rPr>
              <w:t xml:space="preserve"> Real Estate Law</w:t>
            </w:r>
            <w:r w:rsidR="00E635C4" w:rsidRPr="009F4F3E">
              <w:rPr>
                <w:sz w:val="24"/>
                <w:szCs w:val="24"/>
              </w:rPr>
              <w:t>**</w:t>
            </w:r>
          </w:p>
        </w:tc>
        <w:tc>
          <w:tcPr>
            <w:tcW w:w="990" w:type="dxa"/>
          </w:tcPr>
          <w:p w14:paraId="7E619159" w14:textId="77777777" w:rsidR="00715AF3" w:rsidRPr="009F4F3E" w:rsidRDefault="00385A81" w:rsidP="00517F09">
            <w:pPr>
              <w:jc w:val="center"/>
              <w:rPr>
                <w:sz w:val="24"/>
                <w:szCs w:val="24"/>
              </w:rPr>
            </w:pPr>
            <w:r w:rsidRPr="009F4F3E">
              <w:rPr>
                <w:sz w:val="24"/>
                <w:szCs w:val="24"/>
              </w:rPr>
              <w:t>3</w:t>
            </w:r>
          </w:p>
        </w:tc>
        <w:tc>
          <w:tcPr>
            <w:tcW w:w="1170" w:type="dxa"/>
          </w:tcPr>
          <w:p w14:paraId="0011FDFE" w14:textId="77777777" w:rsidR="00715AF3" w:rsidRPr="009F4F3E" w:rsidRDefault="00715AF3" w:rsidP="00517F09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</w:tcPr>
          <w:p w14:paraId="4D49BA16" w14:textId="77777777" w:rsidR="00715AF3" w:rsidRPr="009F4F3E" w:rsidRDefault="00715AF3" w:rsidP="00517F09">
            <w:pPr>
              <w:rPr>
                <w:sz w:val="24"/>
                <w:szCs w:val="24"/>
              </w:rPr>
            </w:pPr>
          </w:p>
        </w:tc>
      </w:tr>
      <w:tr w:rsidR="00715AF3" w:rsidRPr="009F4F3E" w14:paraId="1EE79FA6" w14:textId="77777777" w:rsidTr="007913B9">
        <w:tc>
          <w:tcPr>
            <w:tcW w:w="5395" w:type="dxa"/>
          </w:tcPr>
          <w:p w14:paraId="396C9DCD" w14:textId="77777777" w:rsidR="00715AF3" w:rsidRPr="009F4F3E" w:rsidRDefault="00715AF3" w:rsidP="00517F09">
            <w:pPr>
              <w:rPr>
                <w:sz w:val="24"/>
                <w:szCs w:val="24"/>
              </w:rPr>
            </w:pPr>
            <w:r w:rsidRPr="009F4F3E">
              <w:rPr>
                <w:sz w:val="24"/>
                <w:szCs w:val="24"/>
              </w:rPr>
              <w:t>FIN 432</w:t>
            </w:r>
            <w:r w:rsidR="00385A81" w:rsidRPr="009F4F3E">
              <w:rPr>
                <w:sz w:val="24"/>
                <w:szCs w:val="24"/>
              </w:rPr>
              <w:t>0</w:t>
            </w:r>
            <w:r w:rsidRPr="009F4F3E">
              <w:rPr>
                <w:sz w:val="24"/>
                <w:szCs w:val="24"/>
              </w:rPr>
              <w:t xml:space="preserve"> Real Estate M</w:t>
            </w:r>
            <w:r w:rsidR="002903F5" w:rsidRPr="009F4F3E">
              <w:rPr>
                <w:sz w:val="24"/>
                <w:szCs w:val="24"/>
              </w:rPr>
              <w:t>ana</w:t>
            </w:r>
            <w:r w:rsidRPr="009F4F3E">
              <w:rPr>
                <w:sz w:val="24"/>
                <w:szCs w:val="24"/>
              </w:rPr>
              <w:t>g</w:t>
            </w:r>
            <w:r w:rsidR="002903F5" w:rsidRPr="009F4F3E">
              <w:rPr>
                <w:sz w:val="24"/>
                <w:szCs w:val="24"/>
              </w:rPr>
              <w:t>e</w:t>
            </w:r>
            <w:r w:rsidRPr="009F4F3E">
              <w:rPr>
                <w:sz w:val="24"/>
                <w:szCs w:val="24"/>
              </w:rPr>
              <w:t>m</w:t>
            </w:r>
            <w:r w:rsidR="002903F5" w:rsidRPr="009F4F3E">
              <w:rPr>
                <w:sz w:val="24"/>
                <w:szCs w:val="24"/>
              </w:rPr>
              <w:t>en</w:t>
            </w:r>
            <w:r w:rsidRPr="009F4F3E">
              <w:rPr>
                <w:sz w:val="24"/>
                <w:szCs w:val="24"/>
              </w:rPr>
              <w:t>t</w:t>
            </w:r>
          </w:p>
        </w:tc>
        <w:tc>
          <w:tcPr>
            <w:tcW w:w="990" w:type="dxa"/>
          </w:tcPr>
          <w:p w14:paraId="16EE87E8" w14:textId="77777777" w:rsidR="00715AF3" w:rsidRPr="009F4F3E" w:rsidRDefault="00385A81" w:rsidP="00517F09">
            <w:pPr>
              <w:jc w:val="center"/>
              <w:rPr>
                <w:sz w:val="24"/>
                <w:szCs w:val="24"/>
              </w:rPr>
            </w:pPr>
            <w:r w:rsidRPr="009F4F3E">
              <w:rPr>
                <w:sz w:val="24"/>
                <w:szCs w:val="24"/>
              </w:rPr>
              <w:t>3</w:t>
            </w:r>
          </w:p>
        </w:tc>
        <w:tc>
          <w:tcPr>
            <w:tcW w:w="1170" w:type="dxa"/>
          </w:tcPr>
          <w:p w14:paraId="57E09F3B" w14:textId="77777777" w:rsidR="00715AF3" w:rsidRPr="009F4F3E" w:rsidRDefault="00715AF3" w:rsidP="00517F09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</w:tcPr>
          <w:p w14:paraId="5F496D01" w14:textId="77777777" w:rsidR="00715AF3" w:rsidRPr="009F4F3E" w:rsidRDefault="00715AF3" w:rsidP="00517F09">
            <w:pPr>
              <w:rPr>
                <w:sz w:val="24"/>
                <w:szCs w:val="24"/>
              </w:rPr>
            </w:pPr>
          </w:p>
        </w:tc>
      </w:tr>
      <w:tr w:rsidR="00715AF3" w:rsidRPr="009F4F3E" w14:paraId="35FF33D7" w14:textId="77777777" w:rsidTr="007913B9">
        <w:tc>
          <w:tcPr>
            <w:tcW w:w="5395" w:type="dxa"/>
          </w:tcPr>
          <w:p w14:paraId="36E46671" w14:textId="77777777" w:rsidR="00715AF3" w:rsidRPr="009F4F3E" w:rsidRDefault="00715AF3">
            <w:pPr>
              <w:rPr>
                <w:sz w:val="24"/>
                <w:szCs w:val="24"/>
              </w:rPr>
            </w:pPr>
            <w:r w:rsidRPr="009F4F3E">
              <w:rPr>
                <w:sz w:val="24"/>
                <w:szCs w:val="24"/>
              </w:rPr>
              <w:t>FIN 438</w:t>
            </w:r>
            <w:r w:rsidR="00385A81" w:rsidRPr="009F4F3E">
              <w:rPr>
                <w:sz w:val="24"/>
                <w:szCs w:val="24"/>
              </w:rPr>
              <w:t>0</w:t>
            </w:r>
            <w:r w:rsidRPr="009F4F3E">
              <w:rPr>
                <w:sz w:val="24"/>
                <w:szCs w:val="24"/>
              </w:rPr>
              <w:t xml:space="preserve"> Real Estate Valuation</w:t>
            </w:r>
          </w:p>
        </w:tc>
        <w:tc>
          <w:tcPr>
            <w:tcW w:w="990" w:type="dxa"/>
          </w:tcPr>
          <w:p w14:paraId="733ACD4C" w14:textId="77777777" w:rsidR="00715AF3" w:rsidRPr="009F4F3E" w:rsidRDefault="00385A81" w:rsidP="009D1ACD">
            <w:pPr>
              <w:jc w:val="center"/>
              <w:rPr>
                <w:sz w:val="24"/>
                <w:szCs w:val="24"/>
              </w:rPr>
            </w:pPr>
            <w:r w:rsidRPr="009F4F3E">
              <w:rPr>
                <w:sz w:val="24"/>
                <w:szCs w:val="24"/>
              </w:rPr>
              <w:t>3</w:t>
            </w:r>
          </w:p>
        </w:tc>
        <w:tc>
          <w:tcPr>
            <w:tcW w:w="1170" w:type="dxa"/>
          </w:tcPr>
          <w:p w14:paraId="31E2CB0E" w14:textId="77777777" w:rsidR="00715AF3" w:rsidRPr="009F4F3E" w:rsidRDefault="00715AF3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</w:tcPr>
          <w:p w14:paraId="6494A808" w14:textId="77777777" w:rsidR="00715AF3" w:rsidRPr="009F4F3E" w:rsidRDefault="00715AF3">
            <w:pPr>
              <w:rPr>
                <w:sz w:val="24"/>
                <w:szCs w:val="24"/>
              </w:rPr>
            </w:pPr>
          </w:p>
        </w:tc>
      </w:tr>
      <w:tr w:rsidR="00715AF3" w:rsidRPr="009F4F3E" w14:paraId="2456E401" w14:textId="77777777" w:rsidTr="007913B9">
        <w:tc>
          <w:tcPr>
            <w:tcW w:w="5395" w:type="dxa"/>
          </w:tcPr>
          <w:p w14:paraId="1A749F64" w14:textId="77777777" w:rsidR="00715AF3" w:rsidRPr="009F4F3E" w:rsidRDefault="002903F5">
            <w:pPr>
              <w:rPr>
                <w:sz w:val="24"/>
                <w:szCs w:val="24"/>
              </w:rPr>
            </w:pPr>
            <w:r w:rsidRPr="009F4F3E">
              <w:rPr>
                <w:sz w:val="24"/>
                <w:szCs w:val="24"/>
              </w:rPr>
              <w:t>FIN 439</w:t>
            </w:r>
            <w:r w:rsidR="00385A81" w:rsidRPr="009F4F3E">
              <w:rPr>
                <w:sz w:val="24"/>
                <w:szCs w:val="24"/>
              </w:rPr>
              <w:t>0</w:t>
            </w:r>
            <w:r w:rsidRPr="009F4F3E">
              <w:rPr>
                <w:sz w:val="24"/>
                <w:szCs w:val="24"/>
              </w:rPr>
              <w:t xml:space="preserve"> Real Estate Finance**</w:t>
            </w:r>
          </w:p>
        </w:tc>
        <w:tc>
          <w:tcPr>
            <w:tcW w:w="990" w:type="dxa"/>
          </w:tcPr>
          <w:p w14:paraId="07138278" w14:textId="77777777" w:rsidR="00715AF3" w:rsidRPr="009F4F3E" w:rsidRDefault="00385A81" w:rsidP="009D1ACD">
            <w:pPr>
              <w:jc w:val="center"/>
              <w:rPr>
                <w:sz w:val="24"/>
                <w:szCs w:val="24"/>
              </w:rPr>
            </w:pPr>
            <w:r w:rsidRPr="009F4F3E">
              <w:rPr>
                <w:sz w:val="24"/>
                <w:szCs w:val="24"/>
              </w:rPr>
              <w:t>3</w:t>
            </w:r>
          </w:p>
        </w:tc>
        <w:tc>
          <w:tcPr>
            <w:tcW w:w="1170" w:type="dxa"/>
          </w:tcPr>
          <w:p w14:paraId="1280DF7B" w14:textId="77777777" w:rsidR="00715AF3" w:rsidRPr="009F4F3E" w:rsidRDefault="00715AF3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</w:tcPr>
          <w:p w14:paraId="750A39C3" w14:textId="77777777" w:rsidR="00715AF3" w:rsidRPr="009F4F3E" w:rsidRDefault="00715AF3">
            <w:pPr>
              <w:rPr>
                <w:sz w:val="24"/>
                <w:szCs w:val="24"/>
              </w:rPr>
            </w:pPr>
          </w:p>
        </w:tc>
      </w:tr>
      <w:tr w:rsidR="00715AF3" w:rsidRPr="009F4F3E" w14:paraId="103A3B19" w14:textId="77777777" w:rsidTr="007913B9">
        <w:tc>
          <w:tcPr>
            <w:tcW w:w="5395" w:type="dxa"/>
          </w:tcPr>
          <w:p w14:paraId="3475BF13" w14:textId="77777777" w:rsidR="00715AF3" w:rsidRPr="009F4F3E" w:rsidRDefault="002903F5">
            <w:pPr>
              <w:rPr>
                <w:sz w:val="24"/>
                <w:szCs w:val="24"/>
              </w:rPr>
            </w:pPr>
            <w:r w:rsidRPr="009F4F3E">
              <w:rPr>
                <w:sz w:val="24"/>
                <w:szCs w:val="24"/>
              </w:rPr>
              <w:t>FIN 493</w:t>
            </w:r>
            <w:r w:rsidR="00385A81" w:rsidRPr="009F4F3E">
              <w:rPr>
                <w:sz w:val="24"/>
                <w:szCs w:val="24"/>
              </w:rPr>
              <w:t>0</w:t>
            </w:r>
            <w:r w:rsidRPr="009F4F3E">
              <w:rPr>
                <w:sz w:val="24"/>
                <w:szCs w:val="24"/>
              </w:rPr>
              <w:t xml:space="preserve"> Real Estate Investment</w:t>
            </w:r>
          </w:p>
        </w:tc>
        <w:tc>
          <w:tcPr>
            <w:tcW w:w="990" w:type="dxa"/>
          </w:tcPr>
          <w:p w14:paraId="24300509" w14:textId="77777777" w:rsidR="00715AF3" w:rsidRPr="009F4F3E" w:rsidRDefault="00385A81" w:rsidP="009D1ACD">
            <w:pPr>
              <w:jc w:val="center"/>
              <w:rPr>
                <w:sz w:val="24"/>
                <w:szCs w:val="24"/>
              </w:rPr>
            </w:pPr>
            <w:r w:rsidRPr="009F4F3E">
              <w:rPr>
                <w:sz w:val="24"/>
                <w:szCs w:val="24"/>
              </w:rPr>
              <w:t>3</w:t>
            </w:r>
          </w:p>
        </w:tc>
        <w:tc>
          <w:tcPr>
            <w:tcW w:w="1170" w:type="dxa"/>
          </w:tcPr>
          <w:p w14:paraId="613DE889" w14:textId="77777777" w:rsidR="00715AF3" w:rsidRPr="009F4F3E" w:rsidRDefault="00715AF3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</w:tcPr>
          <w:p w14:paraId="1F0EA770" w14:textId="77777777" w:rsidR="00715AF3" w:rsidRPr="009F4F3E" w:rsidRDefault="00715AF3">
            <w:pPr>
              <w:rPr>
                <w:sz w:val="24"/>
                <w:szCs w:val="24"/>
              </w:rPr>
            </w:pPr>
          </w:p>
        </w:tc>
      </w:tr>
    </w:tbl>
    <w:p w14:paraId="24F9E588" w14:textId="77777777" w:rsidR="009D1ACD" w:rsidRPr="00833C81" w:rsidRDefault="009D1ACD" w:rsidP="002903F5">
      <w:pPr>
        <w:spacing w:after="0"/>
        <w:rPr>
          <w:sz w:val="28"/>
          <w:szCs w:val="28"/>
        </w:rPr>
      </w:pPr>
      <w:r w:rsidRPr="009F4F3E">
        <w:rPr>
          <w:sz w:val="24"/>
          <w:szCs w:val="24"/>
        </w:rPr>
        <w:t>Total Certificat</w:t>
      </w:r>
      <w:r w:rsidR="00833C81" w:rsidRPr="009F4F3E">
        <w:rPr>
          <w:sz w:val="24"/>
          <w:szCs w:val="24"/>
        </w:rPr>
        <w:t xml:space="preserve">e Requirements </w:t>
      </w:r>
      <w:r w:rsidR="00D30B1B" w:rsidRPr="009F4F3E">
        <w:rPr>
          <w:sz w:val="24"/>
          <w:szCs w:val="24"/>
        </w:rPr>
        <w:t>(</w:t>
      </w:r>
      <w:r w:rsidR="00385A81" w:rsidRPr="009F4F3E">
        <w:rPr>
          <w:sz w:val="24"/>
          <w:szCs w:val="24"/>
        </w:rPr>
        <w:t>12</w:t>
      </w:r>
      <w:r w:rsidR="00833C81" w:rsidRPr="009F4F3E">
        <w:rPr>
          <w:sz w:val="24"/>
          <w:szCs w:val="24"/>
        </w:rPr>
        <w:t xml:space="preserve"> Units)</w:t>
      </w:r>
      <w:r w:rsidR="00833C81" w:rsidRPr="009F4F3E">
        <w:rPr>
          <w:sz w:val="24"/>
          <w:szCs w:val="24"/>
        </w:rPr>
        <w:tab/>
      </w:r>
      <w:r w:rsidR="00833C81" w:rsidRPr="009F4F3E">
        <w:rPr>
          <w:sz w:val="24"/>
          <w:szCs w:val="24"/>
        </w:rPr>
        <w:tab/>
      </w:r>
      <w:r w:rsidR="00833C81">
        <w:rPr>
          <w:sz w:val="28"/>
          <w:szCs w:val="28"/>
        </w:rPr>
        <w:tab/>
      </w:r>
      <w:r w:rsidR="00833C81">
        <w:rPr>
          <w:sz w:val="28"/>
          <w:szCs w:val="28"/>
        </w:rPr>
        <w:tab/>
      </w:r>
      <w:r w:rsidR="00833C81">
        <w:rPr>
          <w:sz w:val="28"/>
          <w:szCs w:val="28"/>
        </w:rPr>
        <w:tab/>
      </w:r>
    </w:p>
    <w:p w14:paraId="21E755C5" w14:textId="77777777" w:rsidR="009F4F3E" w:rsidRDefault="009F4F3E" w:rsidP="00765D0D">
      <w:pPr>
        <w:spacing w:after="0" w:line="240" w:lineRule="auto"/>
      </w:pPr>
    </w:p>
    <w:p w14:paraId="42D2255B" w14:textId="77777777" w:rsidR="00765D0D" w:rsidRDefault="00765D0D" w:rsidP="00765D0D">
      <w:pPr>
        <w:spacing w:after="0" w:line="240" w:lineRule="auto"/>
      </w:pPr>
      <w:r>
        <w:t>Notes:</w:t>
      </w:r>
    </w:p>
    <w:p w14:paraId="12EFF625" w14:textId="77777777" w:rsidR="00765D0D" w:rsidRDefault="002903F5" w:rsidP="00765D0D">
      <w:pPr>
        <w:spacing w:after="0" w:line="240" w:lineRule="auto"/>
      </w:pPr>
      <w:r>
        <w:t>*</w:t>
      </w:r>
      <w:r w:rsidR="00E635C4">
        <w:t xml:space="preserve">  Requires FIN 205</w:t>
      </w:r>
      <w:r w:rsidR="00385A81">
        <w:t>0</w:t>
      </w:r>
      <w:r w:rsidR="00E635C4">
        <w:t xml:space="preserve"> (Business Law)</w:t>
      </w:r>
      <w:r w:rsidR="00796E5F">
        <w:t xml:space="preserve">  </w:t>
      </w:r>
      <w:r w:rsidR="00585D1D">
        <w:t xml:space="preserve">  </w:t>
      </w:r>
    </w:p>
    <w:p w14:paraId="1AC29401" w14:textId="77777777" w:rsidR="00E635C4" w:rsidRDefault="00E635C4" w:rsidP="00765D0D">
      <w:pPr>
        <w:spacing w:after="0" w:line="240" w:lineRule="auto"/>
      </w:pPr>
      <w:r>
        <w:t xml:space="preserve">**Requires </w:t>
      </w:r>
      <w:r w:rsidR="00882D6E">
        <w:t>FIN 338</w:t>
      </w:r>
      <w:r w:rsidR="00385A81">
        <w:t>0</w:t>
      </w:r>
      <w:r w:rsidR="00882D6E">
        <w:t xml:space="preserve"> or </w:t>
      </w:r>
      <w:r>
        <w:t>FIN 303</w:t>
      </w:r>
      <w:r w:rsidR="00385A81">
        <w:t>0</w:t>
      </w:r>
      <w:r>
        <w:t xml:space="preserve"> (Business Finance)</w:t>
      </w:r>
    </w:p>
    <w:p w14:paraId="35B4A46F" w14:textId="77777777" w:rsidR="001F43D9" w:rsidRDefault="001F43D9" w:rsidP="00765D0D">
      <w:pPr>
        <w:spacing w:after="0" w:line="240" w:lineRule="auto"/>
      </w:pPr>
    </w:p>
    <w:p w14:paraId="6E150765" w14:textId="77777777" w:rsidR="003C5465" w:rsidRDefault="002903F5" w:rsidP="00765D0D">
      <w:pPr>
        <w:spacing w:after="0" w:line="240" w:lineRule="auto"/>
      </w:pPr>
      <w:r>
        <w:t>COURSE AVAILABILITY</w:t>
      </w:r>
    </w:p>
    <w:tbl>
      <w:tblPr>
        <w:tblStyle w:val="TableGrid"/>
        <w:tblW w:w="8615" w:type="dxa"/>
        <w:tblInd w:w="-5" w:type="dxa"/>
        <w:tblLook w:val="04A0" w:firstRow="1" w:lastRow="0" w:firstColumn="1" w:lastColumn="0" w:noHBand="0" w:noVBand="1"/>
      </w:tblPr>
      <w:tblGrid>
        <w:gridCol w:w="1915"/>
        <w:gridCol w:w="1915"/>
        <w:gridCol w:w="1915"/>
        <w:gridCol w:w="2870"/>
      </w:tblGrid>
      <w:tr w:rsidR="00385A81" w14:paraId="51D68009" w14:textId="77777777" w:rsidTr="00C206B8">
        <w:tc>
          <w:tcPr>
            <w:tcW w:w="1915" w:type="dxa"/>
          </w:tcPr>
          <w:p w14:paraId="37C99C10" w14:textId="77777777" w:rsidR="00385A81" w:rsidRDefault="0092461B" w:rsidP="009841DB">
            <w:pPr>
              <w:jc w:val="center"/>
            </w:pPr>
            <w:r>
              <w:t>SUMMER</w:t>
            </w:r>
          </w:p>
        </w:tc>
        <w:tc>
          <w:tcPr>
            <w:tcW w:w="1915" w:type="dxa"/>
          </w:tcPr>
          <w:p w14:paraId="4C74DAB8" w14:textId="77777777" w:rsidR="00385A81" w:rsidRDefault="00385A81" w:rsidP="009841DB">
            <w:pPr>
              <w:jc w:val="center"/>
            </w:pPr>
            <w:r>
              <w:t>FALL</w:t>
            </w:r>
          </w:p>
        </w:tc>
        <w:tc>
          <w:tcPr>
            <w:tcW w:w="1915" w:type="dxa"/>
          </w:tcPr>
          <w:p w14:paraId="39F79491" w14:textId="77777777" w:rsidR="00385A81" w:rsidRDefault="00385A81" w:rsidP="009841DB">
            <w:pPr>
              <w:jc w:val="center"/>
            </w:pPr>
            <w:r>
              <w:t>SPRING</w:t>
            </w:r>
          </w:p>
        </w:tc>
        <w:tc>
          <w:tcPr>
            <w:tcW w:w="2870" w:type="dxa"/>
          </w:tcPr>
          <w:p w14:paraId="6A0B62B4" w14:textId="77777777" w:rsidR="00385A81" w:rsidRDefault="00385A81" w:rsidP="00765D0D">
            <w:r>
              <w:t>Total Units</w:t>
            </w:r>
          </w:p>
        </w:tc>
      </w:tr>
      <w:tr w:rsidR="00385A81" w14:paraId="78336468" w14:textId="77777777" w:rsidTr="00C206B8">
        <w:trPr>
          <w:trHeight w:val="1700"/>
        </w:trPr>
        <w:tc>
          <w:tcPr>
            <w:tcW w:w="1915" w:type="dxa"/>
          </w:tcPr>
          <w:p w14:paraId="2CFAC1A5" w14:textId="77777777" w:rsidR="00385A81" w:rsidRPr="009841DB" w:rsidRDefault="00385A81" w:rsidP="00CC7FA9"/>
        </w:tc>
        <w:tc>
          <w:tcPr>
            <w:tcW w:w="1915" w:type="dxa"/>
          </w:tcPr>
          <w:p w14:paraId="2AE3B1C2" w14:textId="77777777" w:rsidR="00385A81" w:rsidRPr="007913B9" w:rsidRDefault="00385A81" w:rsidP="00765D0D">
            <w:pPr>
              <w:rPr>
                <w:lang w:val="es-CL"/>
              </w:rPr>
            </w:pPr>
            <w:r w:rsidRPr="007913B9">
              <w:rPr>
                <w:lang w:val="es-CL"/>
              </w:rPr>
              <w:t>FIN 3380             3</w:t>
            </w:r>
          </w:p>
          <w:p w14:paraId="7C2718A5" w14:textId="3EEAC44F" w:rsidR="00385A81" w:rsidRPr="007913B9" w:rsidRDefault="00385A81" w:rsidP="00765D0D">
            <w:pPr>
              <w:rPr>
                <w:lang w:val="es-CL"/>
              </w:rPr>
            </w:pPr>
            <w:r w:rsidRPr="007913B9">
              <w:rPr>
                <w:lang w:val="es-CL"/>
              </w:rPr>
              <w:t>FIN 3390</w:t>
            </w:r>
            <w:r w:rsidRPr="007913B9">
              <w:rPr>
                <w:vertAlign w:val="superscript"/>
                <w:lang w:val="es-CL"/>
              </w:rPr>
              <w:t xml:space="preserve"> </w:t>
            </w:r>
            <w:r w:rsidRPr="007913B9">
              <w:rPr>
                <w:lang w:val="es-CL"/>
              </w:rPr>
              <w:t xml:space="preserve">       </w:t>
            </w:r>
            <w:r w:rsidR="00C828D5" w:rsidRPr="007913B9">
              <w:rPr>
                <w:lang w:val="es-CL"/>
              </w:rPr>
              <w:t xml:space="preserve"> </w:t>
            </w:r>
            <w:r w:rsidRPr="007913B9">
              <w:rPr>
                <w:lang w:val="es-CL"/>
              </w:rPr>
              <w:t xml:space="preserve">    3</w:t>
            </w:r>
          </w:p>
          <w:p w14:paraId="02E9627D" w14:textId="390BD074" w:rsidR="00385A81" w:rsidRPr="007913B9" w:rsidRDefault="00385A81" w:rsidP="00765D0D">
            <w:pPr>
              <w:rPr>
                <w:lang w:val="es-CL"/>
              </w:rPr>
            </w:pPr>
            <w:r w:rsidRPr="007913B9">
              <w:rPr>
                <w:lang w:val="es-CL"/>
              </w:rPr>
              <w:t>FIN 3810</w:t>
            </w:r>
            <w:r w:rsidR="00492F14" w:rsidRPr="007913B9">
              <w:rPr>
                <w:vertAlign w:val="superscript"/>
                <w:lang w:val="es-CL"/>
              </w:rPr>
              <w:t>1</w:t>
            </w:r>
            <w:r w:rsidRPr="007913B9">
              <w:rPr>
                <w:vertAlign w:val="superscript"/>
                <w:lang w:val="es-CL"/>
              </w:rPr>
              <w:t xml:space="preserve"> </w:t>
            </w:r>
            <w:r w:rsidRPr="007913B9">
              <w:rPr>
                <w:lang w:val="es-CL"/>
              </w:rPr>
              <w:t xml:space="preserve">           3</w:t>
            </w:r>
          </w:p>
          <w:p w14:paraId="4E74024B" w14:textId="77777777" w:rsidR="00385A81" w:rsidRPr="007913B9" w:rsidRDefault="00385A81" w:rsidP="00765D0D">
            <w:pPr>
              <w:rPr>
                <w:lang w:val="es-CL"/>
              </w:rPr>
            </w:pPr>
            <w:r w:rsidRPr="007913B9">
              <w:rPr>
                <w:lang w:val="es-CL"/>
              </w:rPr>
              <w:t>FIN 4320             3</w:t>
            </w:r>
          </w:p>
          <w:p w14:paraId="5388C985" w14:textId="77777777" w:rsidR="00385A81" w:rsidRPr="007913B9" w:rsidRDefault="00F439E8" w:rsidP="00765D0D">
            <w:pPr>
              <w:rPr>
                <w:lang w:val="es-CL"/>
              </w:rPr>
            </w:pPr>
            <w:r w:rsidRPr="007913B9">
              <w:rPr>
                <w:lang w:val="es-CL"/>
              </w:rPr>
              <w:t>FIN 438</w:t>
            </w:r>
            <w:r w:rsidR="00385A81" w:rsidRPr="007913B9">
              <w:rPr>
                <w:lang w:val="es-CL"/>
              </w:rPr>
              <w:t xml:space="preserve">0             3     </w:t>
            </w:r>
          </w:p>
          <w:p w14:paraId="41A7CEBB" w14:textId="1E38D121" w:rsidR="00385A81" w:rsidRPr="009841DB" w:rsidRDefault="00492F14" w:rsidP="00765D0D">
            <w:r>
              <w:t>FIN 4390</w:t>
            </w:r>
            <w:r>
              <w:rPr>
                <w:vertAlign w:val="superscript"/>
              </w:rPr>
              <w:t xml:space="preserve">2 </w:t>
            </w:r>
            <w:r>
              <w:t xml:space="preserve">           3</w:t>
            </w:r>
          </w:p>
        </w:tc>
        <w:tc>
          <w:tcPr>
            <w:tcW w:w="1915" w:type="dxa"/>
          </w:tcPr>
          <w:p w14:paraId="5DB2A67C" w14:textId="77777777" w:rsidR="00385A81" w:rsidRPr="007913B9" w:rsidRDefault="00385A81" w:rsidP="00765D0D">
            <w:pPr>
              <w:rPr>
                <w:lang w:val="es-CL"/>
              </w:rPr>
            </w:pPr>
            <w:r w:rsidRPr="007913B9">
              <w:rPr>
                <w:lang w:val="es-CL"/>
              </w:rPr>
              <w:t>FIN 3380             3</w:t>
            </w:r>
          </w:p>
          <w:p w14:paraId="29A9D8FC" w14:textId="77777777" w:rsidR="00385A81" w:rsidRPr="007913B9" w:rsidRDefault="00385A81" w:rsidP="00765D0D">
            <w:pPr>
              <w:rPr>
                <w:lang w:val="es-CL"/>
              </w:rPr>
            </w:pPr>
            <w:r w:rsidRPr="007913B9">
              <w:rPr>
                <w:lang w:val="es-CL"/>
              </w:rPr>
              <w:t>FIN 3390             3</w:t>
            </w:r>
          </w:p>
          <w:p w14:paraId="7BDD82A6" w14:textId="24DD2CD3" w:rsidR="00492F14" w:rsidRPr="007913B9" w:rsidRDefault="00492F14" w:rsidP="00492F14">
            <w:pPr>
              <w:rPr>
                <w:lang w:val="es-CL"/>
              </w:rPr>
            </w:pPr>
            <w:r w:rsidRPr="007913B9">
              <w:rPr>
                <w:lang w:val="es-CL"/>
              </w:rPr>
              <w:t>FIN 3810</w:t>
            </w:r>
            <w:r w:rsidRPr="007913B9">
              <w:rPr>
                <w:vertAlign w:val="superscript"/>
                <w:lang w:val="es-CL"/>
              </w:rPr>
              <w:t xml:space="preserve">1 </w:t>
            </w:r>
            <w:r w:rsidRPr="007913B9">
              <w:rPr>
                <w:lang w:val="es-CL"/>
              </w:rPr>
              <w:t xml:space="preserve">           3</w:t>
            </w:r>
          </w:p>
          <w:p w14:paraId="40DC785A" w14:textId="77777777" w:rsidR="0099506E" w:rsidRPr="007913B9" w:rsidRDefault="0099506E" w:rsidP="0099506E">
            <w:pPr>
              <w:rPr>
                <w:lang w:val="es-CL"/>
              </w:rPr>
            </w:pPr>
            <w:r w:rsidRPr="007913B9">
              <w:rPr>
                <w:lang w:val="es-CL"/>
              </w:rPr>
              <w:t>FIN 4320             3</w:t>
            </w:r>
          </w:p>
          <w:p w14:paraId="73F611A3" w14:textId="6AD33E53" w:rsidR="00385A81" w:rsidRPr="007913B9" w:rsidRDefault="00385A81" w:rsidP="00765D0D">
            <w:pPr>
              <w:rPr>
                <w:lang w:val="es-CL"/>
              </w:rPr>
            </w:pPr>
            <w:r w:rsidRPr="007913B9">
              <w:rPr>
                <w:lang w:val="es-CL"/>
              </w:rPr>
              <w:t>FIN 4390</w:t>
            </w:r>
            <w:r w:rsidR="00492F14" w:rsidRPr="007913B9">
              <w:rPr>
                <w:vertAlign w:val="superscript"/>
                <w:lang w:val="es-CL"/>
              </w:rPr>
              <w:t>2</w:t>
            </w:r>
            <w:r w:rsidRPr="007913B9">
              <w:rPr>
                <w:vertAlign w:val="superscript"/>
                <w:lang w:val="es-CL"/>
              </w:rPr>
              <w:t xml:space="preserve"> </w:t>
            </w:r>
            <w:r w:rsidRPr="007913B9">
              <w:rPr>
                <w:lang w:val="es-CL"/>
              </w:rPr>
              <w:t xml:space="preserve">           3</w:t>
            </w:r>
          </w:p>
          <w:p w14:paraId="420F8F1A" w14:textId="77777777" w:rsidR="00385A81" w:rsidRPr="009841DB" w:rsidRDefault="00385A81" w:rsidP="00765D0D">
            <w:r>
              <w:t>FIN 4930             3</w:t>
            </w:r>
          </w:p>
        </w:tc>
        <w:tc>
          <w:tcPr>
            <w:tcW w:w="2870" w:type="dxa"/>
          </w:tcPr>
          <w:p w14:paraId="69F1C012" w14:textId="3F3F3B01" w:rsidR="00385A81" w:rsidRPr="009841DB" w:rsidRDefault="00385A81" w:rsidP="00765D0D">
            <w:r>
              <w:t>Required</w:t>
            </w:r>
            <w:r w:rsidRPr="009841DB">
              <w:t xml:space="preserve"> </w:t>
            </w:r>
            <w:r>
              <w:t xml:space="preserve">                             </w:t>
            </w:r>
            <w:r w:rsidR="00C828D5">
              <w:t>6</w:t>
            </w:r>
          </w:p>
          <w:p w14:paraId="7A625464" w14:textId="388934FF" w:rsidR="00385A81" w:rsidRDefault="00385A81" w:rsidP="00765D0D">
            <w:r>
              <w:t xml:space="preserve">Electives                             </w:t>
            </w:r>
            <w:r>
              <w:rPr>
                <w:u w:val="single"/>
              </w:rPr>
              <w:t xml:space="preserve">  </w:t>
            </w:r>
            <w:r w:rsidR="00C828D5">
              <w:rPr>
                <w:u w:val="single"/>
              </w:rPr>
              <w:t>6</w:t>
            </w:r>
          </w:p>
          <w:p w14:paraId="294C8913" w14:textId="77777777" w:rsidR="00385A81" w:rsidRPr="009841DB" w:rsidRDefault="00385A81" w:rsidP="00765D0D">
            <w:r>
              <w:t>Total                                    12</w:t>
            </w:r>
          </w:p>
        </w:tc>
      </w:tr>
    </w:tbl>
    <w:p w14:paraId="669FE70F" w14:textId="77777777" w:rsidR="001F43D9" w:rsidRDefault="00274000" w:rsidP="00274000">
      <w:pPr>
        <w:spacing w:after="0" w:line="240" w:lineRule="auto"/>
      </w:pPr>
      <w:r>
        <w:t xml:space="preserve">Notes: </w:t>
      </w:r>
    </w:p>
    <w:p w14:paraId="2B6C2E00" w14:textId="7200AEA7" w:rsidR="00585D1D" w:rsidRDefault="00585D1D" w:rsidP="00274000">
      <w:pPr>
        <w:pStyle w:val="ListParagraph"/>
        <w:numPr>
          <w:ilvl w:val="0"/>
          <w:numId w:val="10"/>
        </w:numPr>
        <w:spacing w:after="0" w:line="240" w:lineRule="auto"/>
      </w:pPr>
      <w:r>
        <w:t>FIN 381</w:t>
      </w:r>
      <w:r w:rsidR="00C206B8">
        <w:t>0</w:t>
      </w:r>
      <w:r>
        <w:t xml:space="preserve"> requires FIN 205</w:t>
      </w:r>
      <w:r w:rsidR="00F439E8">
        <w:t>0</w:t>
      </w:r>
      <w:r>
        <w:t>.  FIN 205</w:t>
      </w:r>
      <w:r w:rsidR="00F439E8">
        <w:t xml:space="preserve">0 is </w:t>
      </w:r>
      <w:bookmarkStart w:id="0" w:name="_Hlk85640474"/>
      <w:r w:rsidR="00F439E8">
        <w:t xml:space="preserve">offered </w:t>
      </w:r>
      <w:r w:rsidR="00C828D5">
        <w:t xml:space="preserve">in </w:t>
      </w:r>
      <w:r w:rsidR="00F439E8">
        <w:t>Fall and Spring</w:t>
      </w:r>
      <w:bookmarkEnd w:id="0"/>
      <w:r w:rsidR="00F439E8">
        <w:t xml:space="preserve"> and is also available at Junior Colleges</w:t>
      </w:r>
      <w:r>
        <w:t>.</w:t>
      </w:r>
    </w:p>
    <w:p w14:paraId="702D759D" w14:textId="06B4F505" w:rsidR="00F439E8" w:rsidRDefault="00F439E8" w:rsidP="00274000">
      <w:pPr>
        <w:pStyle w:val="ListParagraph"/>
        <w:numPr>
          <w:ilvl w:val="0"/>
          <w:numId w:val="10"/>
        </w:numPr>
        <w:spacing w:after="0" w:line="240" w:lineRule="auto"/>
      </w:pPr>
      <w:r>
        <w:t>Requires FIN 3380 or FIN 3030</w:t>
      </w:r>
      <w:r w:rsidR="00C828D5">
        <w:t>; both are offered in Fall and Spring,</w:t>
      </w:r>
    </w:p>
    <w:p w14:paraId="1B05EA0B" w14:textId="77777777" w:rsidR="001F43D9" w:rsidRDefault="001F43D9" w:rsidP="00274000">
      <w:pPr>
        <w:spacing w:after="0" w:line="240" w:lineRule="auto"/>
      </w:pPr>
    </w:p>
    <w:p w14:paraId="4CF071F3" w14:textId="2069598B" w:rsidR="001F43D9" w:rsidRPr="001F43D9" w:rsidRDefault="001F43D9" w:rsidP="00274000">
      <w:pPr>
        <w:spacing w:after="0" w:line="240" w:lineRule="auto"/>
        <w:rPr>
          <w:sz w:val="16"/>
          <w:szCs w:val="16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C828D5">
        <w:rPr>
          <w:sz w:val="16"/>
          <w:szCs w:val="16"/>
        </w:rPr>
        <w:t>DL</w:t>
      </w:r>
      <w:r w:rsidR="00437452">
        <w:rPr>
          <w:sz w:val="16"/>
          <w:szCs w:val="16"/>
        </w:rPr>
        <w:t xml:space="preserve"> </w:t>
      </w:r>
      <w:r w:rsidR="00492F14">
        <w:rPr>
          <w:sz w:val="16"/>
          <w:szCs w:val="16"/>
        </w:rPr>
        <w:t>1</w:t>
      </w:r>
      <w:r w:rsidR="00437452">
        <w:rPr>
          <w:sz w:val="16"/>
          <w:szCs w:val="16"/>
        </w:rPr>
        <w:t>0/20</w:t>
      </w:r>
      <w:r w:rsidR="00492F14">
        <w:rPr>
          <w:sz w:val="16"/>
          <w:szCs w:val="16"/>
        </w:rPr>
        <w:t>21</w:t>
      </w:r>
    </w:p>
    <w:sectPr w:rsidR="001F43D9" w:rsidRPr="001F43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42052"/>
    <w:multiLevelType w:val="hybridMultilevel"/>
    <w:tmpl w:val="EB68B99A"/>
    <w:lvl w:ilvl="0" w:tplc="E96EDC0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D36C2D"/>
    <w:multiLevelType w:val="hybridMultilevel"/>
    <w:tmpl w:val="8EB41D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997305"/>
    <w:multiLevelType w:val="hybridMultilevel"/>
    <w:tmpl w:val="1C68410A"/>
    <w:lvl w:ilvl="0" w:tplc="8236D7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DE480D"/>
    <w:multiLevelType w:val="hybridMultilevel"/>
    <w:tmpl w:val="B23E8D28"/>
    <w:lvl w:ilvl="0" w:tplc="AB02FEEE">
      <w:numFmt w:val="bullet"/>
      <w:lvlText w:val=""/>
      <w:lvlJc w:val="left"/>
      <w:pPr>
        <w:ind w:left="405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4" w15:restartNumberingAfterBreak="0">
    <w:nsid w:val="270B02B9"/>
    <w:multiLevelType w:val="hybridMultilevel"/>
    <w:tmpl w:val="EB3E2B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DF4644"/>
    <w:multiLevelType w:val="hybridMultilevel"/>
    <w:tmpl w:val="4B4E5FF4"/>
    <w:lvl w:ilvl="0" w:tplc="5EBA607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C86503"/>
    <w:multiLevelType w:val="hybridMultilevel"/>
    <w:tmpl w:val="093C8BBC"/>
    <w:lvl w:ilvl="0" w:tplc="490A919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C8750D"/>
    <w:multiLevelType w:val="hybridMultilevel"/>
    <w:tmpl w:val="71042F18"/>
    <w:lvl w:ilvl="0" w:tplc="38880650">
      <w:numFmt w:val="bullet"/>
      <w:lvlText w:val=""/>
      <w:lvlJc w:val="left"/>
      <w:pPr>
        <w:ind w:left="465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8" w15:restartNumberingAfterBreak="0">
    <w:nsid w:val="67FF6EF5"/>
    <w:multiLevelType w:val="hybridMultilevel"/>
    <w:tmpl w:val="0B8E9E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6D21CD"/>
    <w:multiLevelType w:val="hybridMultilevel"/>
    <w:tmpl w:val="B0B6E934"/>
    <w:lvl w:ilvl="0" w:tplc="5570217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8398502">
    <w:abstractNumId w:val="9"/>
  </w:num>
  <w:num w:numId="2" w16cid:durableId="266499245">
    <w:abstractNumId w:val="2"/>
  </w:num>
  <w:num w:numId="3" w16cid:durableId="1663849169">
    <w:abstractNumId w:val="0"/>
  </w:num>
  <w:num w:numId="4" w16cid:durableId="875696192">
    <w:abstractNumId w:val="5"/>
  </w:num>
  <w:num w:numId="5" w16cid:durableId="714429909">
    <w:abstractNumId w:val="6"/>
  </w:num>
  <w:num w:numId="6" w16cid:durableId="770398477">
    <w:abstractNumId w:val="3"/>
  </w:num>
  <w:num w:numId="7" w16cid:durableId="457459653">
    <w:abstractNumId w:val="7"/>
  </w:num>
  <w:num w:numId="8" w16cid:durableId="425881122">
    <w:abstractNumId w:val="8"/>
  </w:num>
  <w:num w:numId="9" w16cid:durableId="115685350">
    <w:abstractNumId w:val="1"/>
  </w:num>
  <w:num w:numId="10" w16cid:durableId="14133157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MTM3BdIGBhYW5ko6SsGpxcWZ+XkgBYa1AMs9HSIsAAAA"/>
  </w:docVars>
  <w:rsids>
    <w:rsidRoot w:val="00B84B7B"/>
    <w:rsid w:val="0016606E"/>
    <w:rsid w:val="001867A7"/>
    <w:rsid w:val="001F43D9"/>
    <w:rsid w:val="00205698"/>
    <w:rsid w:val="002500C1"/>
    <w:rsid w:val="002523CB"/>
    <w:rsid w:val="00274000"/>
    <w:rsid w:val="002903F5"/>
    <w:rsid w:val="00385A81"/>
    <w:rsid w:val="003C5465"/>
    <w:rsid w:val="00437452"/>
    <w:rsid w:val="0048178D"/>
    <w:rsid w:val="00492F14"/>
    <w:rsid w:val="004F061E"/>
    <w:rsid w:val="00585D1D"/>
    <w:rsid w:val="005A2CD0"/>
    <w:rsid w:val="00715AF3"/>
    <w:rsid w:val="00765D0D"/>
    <w:rsid w:val="007913B9"/>
    <w:rsid w:val="0079464F"/>
    <w:rsid w:val="00796E5F"/>
    <w:rsid w:val="00833C81"/>
    <w:rsid w:val="00882D6E"/>
    <w:rsid w:val="008A34E5"/>
    <w:rsid w:val="0092461B"/>
    <w:rsid w:val="009841DB"/>
    <w:rsid w:val="0099506E"/>
    <w:rsid w:val="009D1ACD"/>
    <w:rsid w:val="009F4F3E"/>
    <w:rsid w:val="00AC745D"/>
    <w:rsid w:val="00B378A5"/>
    <w:rsid w:val="00B84B7B"/>
    <w:rsid w:val="00C206B8"/>
    <w:rsid w:val="00C828D5"/>
    <w:rsid w:val="00CA59D4"/>
    <w:rsid w:val="00CC7FA9"/>
    <w:rsid w:val="00D30B1B"/>
    <w:rsid w:val="00D70EC6"/>
    <w:rsid w:val="00D92DA2"/>
    <w:rsid w:val="00E635C4"/>
    <w:rsid w:val="00F15FB5"/>
    <w:rsid w:val="00F439E8"/>
    <w:rsid w:val="00F56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DFCB15"/>
  <w15:docId w15:val="{336A2999-83B3-4CA0-B5DB-2B82A52A9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84B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65D0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F4F3E"/>
    <w:rPr>
      <w:color w:val="0000FF"/>
      <w:u w:val="single"/>
    </w:rPr>
  </w:style>
  <w:style w:type="character" w:customStyle="1" w:styleId="contentpasted1">
    <w:name w:val="contentpasted1"/>
    <w:basedOn w:val="DefaultParagraphFont"/>
    <w:rsid w:val="00AC74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167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73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0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2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calstate.edu/appl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77</Words>
  <Characters>158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 State L.A.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falo, James</dc:creator>
  <cp:lastModifiedBy>Yi, Jong Hwan</cp:lastModifiedBy>
  <cp:revision>5</cp:revision>
  <dcterms:created xsi:type="dcterms:W3CDTF">2021-10-21T17:04:00Z</dcterms:created>
  <dcterms:modified xsi:type="dcterms:W3CDTF">2023-03-15T23:03:00Z</dcterms:modified>
</cp:coreProperties>
</file>